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70473" w14:textId="77777777" w:rsidR="00286401" w:rsidRPr="004C3443" w:rsidRDefault="00063A02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b/>
          <w:bCs/>
          <w:sz w:val="22"/>
          <w:szCs w:val="22"/>
        </w:rPr>
        <w:t>IZJAVA O OBVEZI ZAŠTITE TAJNOSTI PODATAKA</w:t>
      </w:r>
    </w:p>
    <w:p w14:paraId="18328C17" w14:textId="77777777" w:rsidR="00286401" w:rsidRPr="004C3443" w:rsidRDefault="00063A02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>Ja, _______________________________ (ime i prezime),</w:t>
      </w:r>
    </w:p>
    <w:p w14:paraId="66351FCD" w14:textId="77777777" w:rsidR="00286401" w:rsidRPr="004C3443" w:rsidRDefault="00063A02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>OIB: _______________________________,</w:t>
      </w:r>
    </w:p>
    <w:p w14:paraId="1F11E653" w14:textId="77777777" w:rsidR="00286401" w:rsidRPr="004C3443" w:rsidRDefault="00063A02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>zaposlen/a na _______________________________ (ustrojstvena jedinica / radno mjesto),</w:t>
      </w:r>
    </w:p>
    <w:p w14:paraId="0CBDB261" w14:textId="77777777" w:rsidR="00286401" w:rsidRPr="004C3443" w:rsidRDefault="00063A02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>u svojstvu __</w:t>
      </w:r>
      <w:r w:rsidRPr="004C3443">
        <w:rPr>
          <w:rFonts w:ascii="Times New Roman" w:hAnsi="Times New Roman" w:cs="Times New Roman"/>
          <w:sz w:val="22"/>
          <w:szCs w:val="22"/>
        </w:rPr>
        <w:t>_____________________________ (npr. člana Povjerenstva, pridruženog člana Povjerenstva, podnositelja prijave, vanjskog suradnika i sl.),</w:t>
      </w:r>
    </w:p>
    <w:p w14:paraId="6470FDDD" w14:textId="77777777" w:rsidR="00286401" w:rsidRPr="004C3443" w:rsidRDefault="00063A02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>sudjelujući u postupku razmatranja predmeta _______________________________ (naziv / oznaka predmeta),</w:t>
      </w:r>
    </w:p>
    <w:p w14:paraId="5DC80430" w14:textId="77777777" w:rsidR="00286401" w:rsidRPr="004C3443" w:rsidRDefault="00063A02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b/>
          <w:bCs/>
          <w:sz w:val="22"/>
          <w:szCs w:val="22"/>
        </w:rPr>
        <w:t>izjavljujem</w:t>
      </w:r>
    </w:p>
    <w:p w14:paraId="5D559DC5" w14:textId="77777777" w:rsidR="00286401" w:rsidRPr="004C3443" w:rsidRDefault="00063A02" w:rsidP="004C3443">
      <w:pPr>
        <w:pStyle w:val="BodyText"/>
        <w:jc w:val="both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>da s</w:t>
      </w:r>
      <w:r w:rsidRPr="004C3443">
        <w:rPr>
          <w:rFonts w:ascii="Times New Roman" w:hAnsi="Times New Roman" w:cs="Times New Roman"/>
          <w:sz w:val="22"/>
          <w:szCs w:val="22"/>
        </w:rPr>
        <w:t xml:space="preserve">am upoznat/a s odredbama Pravilnika o transferu tehnologije i zaštiti intelektualnog vlasništva Fakulteta te da prihvaćam obvezu čuvanja tajnosti svih informacija i podataka do kojih dođem tijekom sudjelovanja u postupku transfera tehnologije, </w:t>
      </w:r>
      <w:proofErr w:type="gramStart"/>
      <w:r w:rsidRPr="004C3443">
        <w:rPr>
          <w:rFonts w:ascii="Times New Roman" w:hAnsi="Times New Roman" w:cs="Times New Roman"/>
          <w:sz w:val="22"/>
          <w:szCs w:val="22"/>
        </w:rPr>
        <w:t>a</w:t>
      </w:r>
      <w:proofErr w:type="gramEnd"/>
      <w:r w:rsidRPr="004C3443">
        <w:rPr>
          <w:rFonts w:ascii="Times New Roman" w:hAnsi="Times New Roman" w:cs="Times New Roman"/>
          <w:sz w:val="22"/>
          <w:szCs w:val="22"/>
        </w:rPr>
        <w:t xml:space="preserve"> osobito po</w:t>
      </w:r>
      <w:r w:rsidRPr="004C3443">
        <w:rPr>
          <w:rFonts w:ascii="Times New Roman" w:hAnsi="Times New Roman" w:cs="Times New Roman"/>
          <w:sz w:val="22"/>
          <w:szCs w:val="22"/>
        </w:rPr>
        <w:t>dataka koji se odnose na izume, rezultate istraživanja, tehnička rješenja, poslovne planove, ugovorne odnose, financijske podatke i ostale informacije koje predstavljaju poslovnu tajnu Fakulteta.</w:t>
      </w:r>
    </w:p>
    <w:p w14:paraId="389283D4" w14:textId="77777777" w:rsidR="00286401" w:rsidRPr="004C3443" w:rsidRDefault="00063A02" w:rsidP="004C3443">
      <w:pPr>
        <w:pStyle w:val="BodyText"/>
        <w:jc w:val="both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>Obvezujem se da navedene podatke neću neovlašteno priopćavat</w:t>
      </w:r>
      <w:r w:rsidRPr="004C3443">
        <w:rPr>
          <w:rFonts w:ascii="Times New Roman" w:hAnsi="Times New Roman" w:cs="Times New Roman"/>
          <w:sz w:val="22"/>
          <w:szCs w:val="22"/>
        </w:rPr>
        <w:t>i, davati na uvid, umnožavati, koristiti u vlastitu ili tuđu korist niti na bilo koji način učiniti dostupnima trećim osobama bez prethodnog pisanog odobrenja Fakulteta, osim ako je takvo postupanje propisano zakonom.</w:t>
      </w:r>
    </w:p>
    <w:p w14:paraId="67D8401E" w14:textId="77777777" w:rsidR="00286401" w:rsidRPr="004C3443" w:rsidRDefault="00063A02" w:rsidP="004C3443">
      <w:pPr>
        <w:pStyle w:val="BodyText"/>
        <w:jc w:val="both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>Obveza čuvanja tajnosti podataka traje</w:t>
      </w:r>
      <w:r w:rsidRPr="004C3443">
        <w:rPr>
          <w:rFonts w:ascii="Times New Roman" w:hAnsi="Times New Roman" w:cs="Times New Roman"/>
          <w:sz w:val="22"/>
          <w:szCs w:val="22"/>
        </w:rPr>
        <w:t xml:space="preserve"> i nakon prestanka mog sudjelovanja u navedenom postupku, odnosno nakon prestanka članstva ili druge osnove sudjelovanja u radu Povjerenstva.</w:t>
      </w:r>
    </w:p>
    <w:p w14:paraId="6E20B283" w14:textId="77777777" w:rsidR="00286401" w:rsidRPr="004C3443" w:rsidRDefault="00063A02" w:rsidP="004C3443">
      <w:pPr>
        <w:pStyle w:val="BodyText"/>
        <w:jc w:val="both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 xml:space="preserve">Svjestan/na sam da povreda obveze čuvanja tajnosti podataka može imati za posljedicu odgovornost sukladno važećim </w:t>
      </w:r>
      <w:r w:rsidRPr="004C3443">
        <w:rPr>
          <w:rFonts w:ascii="Times New Roman" w:hAnsi="Times New Roman" w:cs="Times New Roman"/>
          <w:sz w:val="22"/>
          <w:szCs w:val="22"/>
        </w:rPr>
        <w:t>propisima i općim aktima Fakulteta.</w:t>
      </w:r>
    </w:p>
    <w:p w14:paraId="776D2FD7" w14:textId="77777777" w:rsidR="00286401" w:rsidRPr="004C3443" w:rsidRDefault="00063A02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>U _______________________________, dana _______________________________</w:t>
      </w:r>
    </w:p>
    <w:p w14:paraId="32D14CCF" w14:textId="77777777" w:rsidR="00286401" w:rsidRPr="004C3443" w:rsidRDefault="00063A02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19362696">
          <v:rect id="_x0000_i1025" style="width:0;height:1.5pt" o:hralign="center" o:hrstd="t" o:hr="t"/>
        </w:pict>
      </w:r>
    </w:p>
    <w:p w14:paraId="227C64DD" w14:textId="77777777" w:rsidR="00286401" w:rsidRPr="004C3443" w:rsidRDefault="00063A02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4C3443">
        <w:rPr>
          <w:rFonts w:ascii="Times New Roman" w:hAnsi="Times New Roman" w:cs="Times New Roman"/>
          <w:sz w:val="22"/>
          <w:szCs w:val="22"/>
        </w:rPr>
        <w:t>(vlastoručni potpis)</w:t>
      </w:r>
    </w:p>
    <w:sectPr w:rsidR="00286401" w:rsidRPr="004C344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52C2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6401"/>
    <w:rsid w:val="00063A02"/>
    <w:rsid w:val="00286401"/>
    <w:rsid w:val="004B5B63"/>
    <w:rsid w:val="004C3443"/>
    <w:rsid w:val="00784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3D8F5"/>
  <w15:docId w15:val="{21EEA1E3-5C0D-4E36-8E53-14389FE1D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398</Characters>
  <Application>Microsoft Office Word</Application>
  <DocSecurity>0</DocSecurity>
  <Lines>11</Lines>
  <Paragraphs>3</Paragraphs>
  <ScaleCrop>false</ScaleCrop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na Ružić Urlić</dc:creator>
  <cp:keywords/>
  <cp:lastModifiedBy>Ivana Ružić Urlić</cp:lastModifiedBy>
  <cp:revision>2</cp:revision>
  <dcterms:created xsi:type="dcterms:W3CDTF">2025-12-15T08:53:00Z</dcterms:created>
  <dcterms:modified xsi:type="dcterms:W3CDTF">2025-12-15T08:53:00Z</dcterms:modified>
</cp:coreProperties>
</file>